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Dental Street</w:t>
      </w:r>
      <w:r>
        <w:br/>
      </w:r>
      <w:r>
        <w:t xml:space="preserve">Miami, FL 33101</w:t>
      </w:r>
      <w:r>
        <w:br/>
      </w:r>
      <w:r>
        <w:t xml:space="preserve">(555) 123-4567</w:t>
      </w:r>
      <w:r>
        <w:br/>
      </w:r>
      <w:r>
        <w:t xml:space="preserve">johndoe@email.com</w:t>
      </w:r>
    </w:p>
    <w:p>
      <w:pPr>
        <w:pStyle w:val="BodyText"/>
      </w:pPr>
      <w:r>
        <w:t xml:space="preserve">April 5, 2024</w:t>
      </w:r>
    </w:p>
    <w:p>
      <w:pPr>
        <w:pStyle w:val="BodyText"/>
      </w:pPr>
      <w:r>
        <w:rPr>
          <w:bCs/>
          <w:b/>
        </w:rPr>
        <w:t xml:space="preserve">Dr. Maria Thompson</w:t>
      </w:r>
      <w:r>
        <w:br/>
      </w:r>
      <w:r>
        <w:t xml:space="preserve">Director of Personnel</w:t>
      </w:r>
      <w:r>
        <w:br/>
      </w:r>
      <w:r>
        <w:t xml:space="preserve">Miami Dental Solutions</w:t>
      </w:r>
      <w:r>
        <w:br/>
      </w:r>
      <w:r>
        <w:t xml:space="preserve">456 Health Avenue</w:t>
      </w:r>
      <w:r>
        <w:br/>
      </w:r>
      <w:r>
        <w:t xml:space="preserve">Miami, FL 33101</w:t>
      </w:r>
    </w:p>
    <w:p>
      <w:pPr>
        <w:pStyle w:val="BodyText"/>
      </w:pPr>
      <w:r>
        <w:t xml:space="preserve">Dear Dr. Thompson,</w:t>
      </w:r>
    </w:p>
    <w:p>
      <w:pPr>
        <w:pStyle w:val="BodyText"/>
      </w:pPr>
      <w:r>
        <w:t xml:space="preserve">I am writing to express my interest in the Dentist position at Miami Dental Solutions, a prominent practice serving the vibrant community of United States Miami. As a dedicated and experienced dentist with over a decade of clinical expertise, I am eager to contribute my skills in patient care, advanced dental procedures, and commitment to excellence to your team. The opportunity to join a forward-thinking dental practice in such a dynamic and culturally rich city as Miami aligns perfectly with my professional goals and passion for improving oral health outcomes.</w:t>
      </w:r>
    </w:p>
    <w:p>
      <w:pPr>
        <w:pStyle w:val="BodyText"/>
      </w:pPr>
      <w:r>
        <w:t xml:space="preserve">Throughout my career, I have focused on delivering comprehensive dental care that prioritizes patient comfort, long-term wellness, and cutting-edge treatments. My background includes working in diverse clinical settings across the United States, where I have honed my ability to address the unique needs of a multicultural patient base. In Miami, where communities range from bustling urban centers to suburban neighborhoods, this adaptability is essential. Whether treating patients in a private practice or collaborating with multidisciplinary healthcare teams, I have consistently emphasized personalized care and evidence-based practices to ensure optimal results.</w:t>
      </w:r>
    </w:p>
    <w:p>
      <w:pPr>
        <w:pStyle w:val="BodyText"/>
      </w:pPr>
      <w:r>
        <w:t xml:space="preserve">One of my core strengths as a dentist is my ability to combine technical precision with empathy. For instance, during my tenure at Coastal Dental Clinic in Fort Lauderdale, I spearheaded the implementation of digital imaging technology to enhance diagnostic accuracy and streamline treatment planning. This innovation not only improved patient satisfaction but also allowed for earlier detection of oral health issues, reducing the need for invasive procedures. Similarly, I have developed a reputation for my expertise in cosmetic dentistry, including veneers and smile makeovers, which have transformed countless patients’ confidence and quality of life.</w:t>
      </w:r>
    </w:p>
    <w:p>
      <w:pPr>
        <w:pStyle w:val="BodyText"/>
      </w:pPr>
      <w:r>
        <w:t xml:space="preserve">The United States Miami region presents a unique opportunity to merge clinical excellence with community engagement. As a dentist in this area, I understand the importance of addressing the specific health needs of a population that values both tradition and innovation. Miami’s diverse demographics mean that patients may have varying cultural expectations, language preferences, and access to care. My fluency in Spanish and experience working with immigrant communities have equipped me to bridge these gaps effectively. For example, I once organized a free dental clinic in Little Havana, providing preventive care and education to underserved residents—a initiative that underscored the impact of accessible healthcare on public well-being.</w:t>
      </w:r>
    </w:p>
    <w:p>
      <w:pPr>
        <w:pStyle w:val="BodyText"/>
      </w:pPr>
      <w:r>
        <w:t xml:space="preserve">Beyond clinical expertise, I bring a strong commitment to professional growth and leadership. I am an active member of the American Dental Association (ADA) and regularly attend conferences to stay updated on emerging trends in dentistry, such as minimally invasive techniques and sustainable practices. In addition, I have volunteered as a mentor for dental students at the University of Miami School of Dentistry, where I shared insights on navigating the challenges of modern practice while maintaining ethical integrity. These experiences have reinforced my belief that a dentist’s role extends beyond treating patients—it involves fostering trust, educating communities, and advocating for oral health as an integral part of overall wellness.</w:t>
      </w:r>
    </w:p>
    <w:p>
      <w:pPr>
        <w:pStyle w:val="BodyText"/>
      </w:pPr>
      <w:r>
        <w:t xml:space="preserve">What excites me most about Miami Dental Solutions is your reputation for innovation and patient-centric care. I admire how your practice integrates technology with a warm, welcoming environment to create a positive experience for every visitor. I am particularly drawn to your focus on preventive care and community outreach programs, which resonate with my own philosophy of empowering patients to take control of their health. I am confident that my background in delivering high-quality, culturally sensitive care would align seamlessly with your mission.</w:t>
      </w:r>
    </w:p>
    <w:p>
      <w:pPr>
        <w:pStyle w:val="BodyText"/>
      </w:pPr>
      <w:r>
        <w:t xml:space="preserve">As a dentist in the United States Miami, I recognize the importance of building long-term relationships with patients and colleagues alike. My ability to communicate clearly, collaborate effectively with dental hygienists and technicians, and maintain a calm demeanor during complex procedures has earned me respect from peers and patients. For instance, during a recent case involving a patient with severe anxiety, I worked closely with their primary care physician to develop a tailored treatment plan that included sedation options and psychological support. The successful outcome not only restored the patient’s oral health but also strengthened their trust in the dental profession.</w:t>
      </w:r>
    </w:p>
    <w:p>
      <w:pPr>
        <w:pStyle w:val="BodyText"/>
      </w:pPr>
      <w:r>
        <w:t xml:space="preserve">In closing, I would be honored to contribute my skills and dedication to Miami Dental Solutions. I am confident that my experience, passion for dentistry, and commitment to serving the United States Miami community make me a strong candidate for this role. I would welcome the opportunity to discuss how my background aligns with your practice’s goals and values. Thank you for considering my application, and I look forward to the possibility of working together.</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06Z</dcterms:created>
  <dcterms:modified xsi:type="dcterms:W3CDTF">2026-07-23T22:18:06Z</dcterms:modified>
</cp:coreProperties>
</file>

<file path=docProps/custom.xml><?xml version="1.0" encoding="utf-8"?>
<Properties xmlns="http://schemas.openxmlformats.org/officeDocument/2006/custom-properties" xmlns:vt="http://schemas.openxmlformats.org/officeDocument/2006/docPropsVTypes"/>
</file>